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14C7D" w14:textId="77777777" w:rsidR="000A0E13" w:rsidRDefault="006C4FD9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56C4803F" wp14:editId="4B78D7C3">
            <wp:simplePos x="0" y="0"/>
            <wp:positionH relativeFrom="column">
              <wp:posOffset>3596005</wp:posOffset>
            </wp:positionH>
            <wp:positionV relativeFrom="paragraph">
              <wp:posOffset>191770</wp:posOffset>
            </wp:positionV>
            <wp:extent cx="861060" cy="1148080"/>
            <wp:effectExtent l="0" t="0" r="0" b="0"/>
            <wp:wrapSquare wrapText="bothSides"/>
            <wp:docPr id="3" name="Рисунок 3" descr="http://education.simcat.ru/school33/img/1588777626_1582720409_alenkiy_cvetoch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http://education.simcat.ru/school33/img/1588777626_1582720409_alenkiy_cvetoche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Calibri" w:hAnsi="Times New Roman" w:cs="Times New Roman"/>
          <w:b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61312" behindDoc="0" locked="0" layoutInCell="1" allowOverlap="1" wp14:anchorId="75FA3CBD" wp14:editId="1BF903E4">
            <wp:simplePos x="0" y="0"/>
            <wp:positionH relativeFrom="column">
              <wp:posOffset>-547370</wp:posOffset>
            </wp:positionH>
            <wp:positionV relativeFrom="paragraph">
              <wp:posOffset>102870</wp:posOffset>
            </wp:positionV>
            <wp:extent cx="2548890" cy="1360805"/>
            <wp:effectExtent l="0" t="0" r="381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8890" cy="13608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Calibri" w:hAnsi="Times New Roman" w:cs="Times New Roman"/>
          <w:b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59264" behindDoc="0" locked="0" layoutInCell="1" allowOverlap="1" wp14:anchorId="3B170497" wp14:editId="7D17E89F">
            <wp:simplePos x="0" y="0"/>
            <wp:positionH relativeFrom="column">
              <wp:posOffset>4853305</wp:posOffset>
            </wp:positionH>
            <wp:positionV relativeFrom="paragraph">
              <wp:posOffset>58420</wp:posOffset>
            </wp:positionV>
            <wp:extent cx="1114425" cy="108585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085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EE02C01" w14:textId="77777777" w:rsidR="000A0E13" w:rsidRDefault="000A0E13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5904FEF9" w14:textId="77777777" w:rsidR="000A0E13" w:rsidRDefault="000A0E13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2FB683C7" w14:textId="77777777" w:rsidR="000A0E13" w:rsidRDefault="000A0E13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07EA43A9" w14:textId="77777777" w:rsidR="000A0E13" w:rsidRDefault="000A0E13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4132601E" w14:textId="77777777" w:rsidR="000A0E13" w:rsidRDefault="000A0E13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449E41CE" w14:textId="77777777" w:rsidR="000A0E13" w:rsidRDefault="000A0E13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064F4CB0" w14:textId="77777777" w:rsidR="000A0E13" w:rsidRDefault="000A0E13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2B3DAF0A" w14:textId="77777777" w:rsidR="000A0E13" w:rsidRDefault="006C4FD9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Положение</w:t>
      </w:r>
    </w:p>
    <w:p w14:paraId="7870E7D3" w14:textId="77777777" w:rsidR="000A0E13" w:rsidRDefault="006C4FD9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о </w:t>
      </w:r>
      <w:r>
        <w:rPr>
          <w:rFonts w:ascii="Times New Roman" w:eastAsia="Calibri" w:hAnsi="Times New Roman" w:cs="Times New Roman"/>
          <w:b/>
          <w:sz w:val="28"/>
          <w:szCs w:val="28"/>
        </w:rPr>
        <w:t>X</w:t>
      </w:r>
      <w:r w:rsidR="009A41D3">
        <w:rPr>
          <w:rFonts w:ascii="Times New Roman" w:eastAsia="Calibri" w:hAnsi="Times New Roman" w:cs="Times New Roman"/>
          <w:b/>
          <w:sz w:val="28"/>
          <w:szCs w:val="28"/>
        </w:rPr>
        <w:t>IX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региональном конкурсе</w:t>
      </w:r>
    </w:p>
    <w:p w14:paraId="1E7A77A6" w14:textId="77777777" w:rsidR="000A0E13" w:rsidRDefault="006C4FD9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проектно-исследовательских работ</w:t>
      </w:r>
    </w:p>
    <w:p w14:paraId="5B4CE7A8" w14:textId="77777777" w:rsidR="000A0E13" w:rsidRDefault="006C4FD9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младших школьников «Аленький цветочек» 2025-2026</w:t>
      </w:r>
    </w:p>
    <w:p w14:paraId="305FF565" w14:textId="77777777" w:rsidR="000A0E13" w:rsidRDefault="000A0E13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6C55E39A" w14:textId="77777777" w:rsidR="000A0E13" w:rsidRDefault="006C4FD9">
      <w:pPr>
        <w:numPr>
          <w:ilvl w:val="0"/>
          <w:numId w:val="1"/>
        </w:numPr>
        <w:spacing w:after="0"/>
        <w:ind w:left="0"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Общие положения</w:t>
      </w:r>
    </w:p>
    <w:p w14:paraId="360988D3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гиональный конкурс проектно-исследовательских работ «Аленький цветочек» (далее - Конкурс) является одним из направлений работы с одарёнными и мотивированными детьми. Конкурс ориентирован на формирование у детей навыков проектно - исследовательской деятельности и развитие творческих способностей, а также на расширение профессиональных компетенций педагогов.</w:t>
      </w:r>
    </w:p>
    <w:p w14:paraId="26D2E67D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курс направлен на популяризацию идей ООН и ЮНЕСКО, привлечение внимания к целям устойчивого развития (далее – ЦУР) не только участников сети Ассоциированных школ ЮНЕСКО, но и других образовательных организаций Ульяновского региона и Российской Федерации.</w:t>
      </w:r>
    </w:p>
    <w:p w14:paraId="03E1091A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анизаторами конкурса являются: МБОУ гимназия №33 при поддержке Национального координационного центра сети Ассоциированных школ ЮНЕСКО в Российской Федерации (г. Казань),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Научно-образовательного центра «Кафедра ЮНЕСКО «Титульные языки в межкультурном образовательном пространстве» ФГБОУ ВО «</w:t>
      </w:r>
      <w:proofErr w:type="spellStart"/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УлГПУ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им. И.Н. Ульянова»</w:t>
      </w:r>
    </w:p>
    <w:p w14:paraId="6B26ED0E" w14:textId="77777777" w:rsidR="000A0E13" w:rsidRDefault="006C4FD9">
      <w:pPr>
        <w:pStyle w:val="a0"/>
        <w:numPr>
          <w:ilvl w:val="1"/>
          <w:numId w:val="1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ема конкурса проектно-исследовательских работ «Аленький цветочек» </w:t>
      </w:r>
    </w:p>
    <w:p w14:paraId="4F611E48" w14:textId="77777777" w:rsidR="000A0E13" w:rsidRDefault="006C4FD9">
      <w:pPr>
        <w:pStyle w:val="a0"/>
        <w:spacing w:before="0" w:after="0"/>
        <w:ind w:left="142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025-2026 учебного года: </w:t>
      </w:r>
      <w:r>
        <w:rPr>
          <w:rFonts w:ascii="Times New Roman" w:hAnsi="Times New Roman" w:cs="Times New Roman"/>
          <w:b/>
          <w:i/>
          <w:sz w:val="28"/>
          <w:szCs w:val="28"/>
          <w:u w:val="single"/>
          <w:lang w:val="ru-RU"/>
        </w:rPr>
        <w:t>«Исследование фундаментальных понятий: элемент, время, точка».</w:t>
      </w:r>
    </w:p>
    <w:p w14:paraId="5BD39515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Конкурс проводится в два этапа (заочно и дистанционно/очно) для обучающихся 1-4 классов общеобразовательных организаций, учреждений дополнительного образования города Ульяновска и Ульяновской области, а так же для обучающихся школ Сети Ассоциированных школ ЮНЕСКО РФ.</w:t>
      </w:r>
    </w:p>
    <w:p w14:paraId="5F0B3A2B" w14:textId="77777777" w:rsidR="000A0E13" w:rsidRDefault="000A0E13">
      <w:pPr>
        <w:pStyle w:val="Compact"/>
        <w:spacing w:before="0" w:after="0"/>
        <w:ind w:left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CC360E8" w14:textId="77777777" w:rsidR="000A0E13" w:rsidRDefault="006C4FD9">
      <w:pPr>
        <w:pStyle w:val="Compact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Цели и задачи Конкурса </w:t>
      </w:r>
    </w:p>
    <w:p w14:paraId="7E698396" w14:textId="77777777" w:rsidR="000A0E13" w:rsidRDefault="006C4FD9">
      <w:pPr>
        <w:pStyle w:val="Compact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оводится в целях создания условий для развития креативного и научного мышления детей младшего школьного возраста. </w:t>
      </w:r>
    </w:p>
    <w:p w14:paraId="30EA137E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сновными задачами Конкурса являются:</w:t>
      </w:r>
    </w:p>
    <w:p w14:paraId="1EFAA84F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тимулирование у обучающихся начальной школы интереса к исследовательской деятельности;</w:t>
      </w:r>
    </w:p>
    <w:p w14:paraId="1117A8E2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одействие формированию умения самостоятельно добывать знания;</w:t>
      </w:r>
    </w:p>
    <w:p w14:paraId="53B692D5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одействие развитию читательской активности учащихся:</w:t>
      </w:r>
    </w:p>
    <w:p w14:paraId="1E2BE014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— формирование экологического сознания подрастающего поколения и потенциала по восстановлению отношений человечества с природой, решение вопросов экологического воспитания, активизация интереса к сохранению природного богатства региона, страны, мира.</w:t>
      </w:r>
    </w:p>
    <w:p w14:paraId="14402BEC" w14:textId="77777777" w:rsidR="000A0E13" w:rsidRDefault="000A0E13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CE1A93D" w14:textId="77777777" w:rsidR="000A0E13" w:rsidRDefault="006C4FD9">
      <w:pPr>
        <w:pStyle w:val="a0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Участники Конкурса </w:t>
      </w:r>
    </w:p>
    <w:p w14:paraId="78268550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частниками Конкурса могут быть учащиеся 1-4 классов общеобразовательных организаций, организаций дополнительного образования города Ульяновска и региона, а также учащиеся Сети Ассоциированных школ ЮНЕСКО РФ. </w:t>
      </w:r>
    </w:p>
    <w:p w14:paraId="78D54D83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качестве слушателей, на втором этапе Конкурса, могут присутствовать научные руководители и родители (законные представители) учащихся.</w:t>
      </w:r>
    </w:p>
    <w:p w14:paraId="2A0B99BF" w14:textId="77777777" w:rsidR="000A0E13" w:rsidRDefault="000A0E13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A15F14E" w14:textId="77777777" w:rsidR="000A0E13" w:rsidRDefault="006C4FD9">
      <w:pPr>
        <w:pStyle w:val="Compact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Порядок выдвижения детских работ на Конкурс</w:t>
      </w:r>
    </w:p>
    <w:p w14:paraId="56D70AA9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 Конкурс принимаются работы авторских коллективов учащихся, а также работы одного автора.</w:t>
      </w:r>
    </w:p>
    <w:p w14:paraId="12C0E09F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разовательная организация и учреждения дополнительного образования (в том числе школа-организатор) представляют  на Конкурс работы по результатам внутри школьного конкурсного отбора.</w:t>
      </w:r>
    </w:p>
    <w:p w14:paraId="0C75E478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Исследовательские и проектные работы могут быть теоретического, экспериментального и научно-фантастического  типа.</w:t>
      </w:r>
    </w:p>
    <w:p w14:paraId="21CA859F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курсные материалы, поданные на Конкурс, могут быть использованы организаторами как в информационно-коммуникационной сети «Интернет», так и в других средствах массовой информации, а также при организации выставок и иных публичных мероприятий для популяризации и освещения деятельности Конкурса с сохранением авторства конкурсантов без дополнительных условий и без выплаты авторских гонораров или иных отчислений.</w:t>
      </w:r>
    </w:p>
    <w:p w14:paraId="7174D6D0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Конкурсные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атериалы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не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рецензируются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2A61D04A" w14:textId="77777777" w:rsidR="000A0E13" w:rsidRDefault="000A0E13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</w:rPr>
      </w:pPr>
    </w:p>
    <w:p w14:paraId="058081ED" w14:textId="77777777" w:rsidR="000A0E13" w:rsidRDefault="006C4FD9">
      <w:pPr>
        <w:pStyle w:val="Compact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Оргкомитет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Конкурса</w:t>
      </w:r>
      <w:proofErr w:type="spellEnd"/>
    </w:p>
    <w:p w14:paraId="2E0508D0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ля организации и проведения Конкурса создаётся организационный комитет (далее оргкомитет). </w:t>
      </w:r>
    </w:p>
    <w:p w14:paraId="122FD162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комитет конкурса 2025-2026:</w:t>
      </w:r>
    </w:p>
    <w:p w14:paraId="4F804A75" w14:textId="01527CB3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shd w:val="clear" w:color="auto" w:fill="FFFFFF"/>
          <w:lang w:val="ru-RU"/>
        </w:rPr>
        <w:t>Заведующий кафедрой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 </w:t>
      </w:r>
      <w:hyperlink r:id="rId11" w:history="1">
        <w:r>
          <w:rPr>
            <w:rStyle w:val="a8"/>
            <w:rFonts w:ascii="Times New Roman" w:hAnsi="Times New Roman" w:cs="Times New Roman"/>
            <w:color w:val="auto"/>
            <w:sz w:val="28"/>
            <w:szCs w:val="28"/>
            <w:shd w:val="clear" w:color="auto" w:fill="FFFFFF"/>
            <w:lang w:val="ru-RU"/>
          </w:rPr>
          <w:t>дошкольного, начального образования и методик преподавания общеобразовательных дисциплин</w:t>
        </w:r>
      </w:hyperlink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-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Мишина Алевтина Петровна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013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iCs/>
          <w:sz w:val="28"/>
          <w:szCs w:val="28"/>
          <w:shd w:val="clear" w:color="auto" w:fill="FFFFFF"/>
          <w:lang w:val="ru-RU"/>
        </w:rPr>
        <w:t>доцент, кандидат педагогических наук</w:t>
      </w:r>
    </w:p>
    <w:p w14:paraId="07B54AA4" w14:textId="77777777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333333"/>
          <w:sz w:val="28"/>
          <w:szCs w:val="20"/>
          <w:shd w:val="clear" w:color="auto" w:fill="FFFFFF"/>
          <w:lang w:val="ru-RU"/>
        </w:rPr>
        <w:t>Главный специалист Управления образования администрации города</w:t>
      </w:r>
      <w:r>
        <w:rPr>
          <w:rFonts w:ascii="Times New Roman" w:hAnsi="Times New Roman" w:cs="Times New Roman"/>
          <w:color w:val="333333"/>
          <w:sz w:val="28"/>
          <w:szCs w:val="20"/>
          <w:shd w:val="clear" w:color="auto" w:fill="FFFFFF"/>
        </w:rPr>
        <w:t> </w:t>
      </w:r>
      <w:r>
        <w:rPr>
          <w:rFonts w:ascii="Times New Roman" w:hAnsi="Times New Roman" w:cs="Times New Roman"/>
          <w:bCs/>
          <w:color w:val="333333"/>
          <w:sz w:val="28"/>
          <w:szCs w:val="20"/>
          <w:shd w:val="clear" w:color="auto" w:fill="FFFFFF"/>
          <w:lang w:val="ru-RU"/>
        </w:rPr>
        <w:t>Ульяновска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iCs/>
          <w:sz w:val="28"/>
          <w:szCs w:val="28"/>
          <w:shd w:val="clear" w:color="auto" w:fill="FFFFFF"/>
          <w:lang w:val="ru-RU"/>
        </w:rPr>
        <w:t>Маева</w:t>
      </w:r>
      <w:proofErr w:type="spellEnd"/>
      <w:r>
        <w:rPr>
          <w:rFonts w:ascii="Times New Roman" w:hAnsi="Times New Roman" w:cs="Times New Roman"/>
          <w:b/>
          <w:iCs/>
          <w:sz w:val="28"/>
          <w:szCs w:val="28"/>
          <w:shd w:val="clear" w:color="auto" w:fill="FFFFFF"/>
          <w:lang w:val="ru-RU"/>
        </w:rPr>
        <w:t xml:space="preserve"> Изабелла Александровна</w:t>
      </w:r>
    </w:p>
    <w:p w14:paraId="50FD2AC7" w14:textId="77777777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Директор МБОУ гимназия №33 – </w:t>
      </w:r>
      <w:proofErr w:type="spellStart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Глазистова</w:t>
      </w:r>
      <w:proofErr w:type="spellEnd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 xml:space="preserve"> Ольга Николаевна</w:t>
      </w:r>
    </w:p>
    <w:p w14:paraId="1B5EECC9" w14:textId="77777777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lastRenderedPageBreak/>
        <w:t>Амбассадор проекта «Развивающая среда», методист МБОУ гимназии №33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Нуруллова</w:t>
      </w:r>
      <w:proofErr w:type="spellEnd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 xml:space="preserve"> А.Ю.</w:t>
      </w:r>
    </w:p>
    <w:p w14:paraId="23AEA25A" w14:textId="6989CD0D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Заместитель директора по УВР МБОУ гимназия №33 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 xml:space="preserve">- </w:t>
      </w:r>
      <w:proofErr w:type="spellStart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Вишен</w:t>
      </w:r>
      <w:r w:rsidR="000013B8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и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на</w:t>
      </w:r>
      <w:proofErr w:type="spellEnd"/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 xml:space="preserve"> Вероника Викторовна</w:t>
      </w:r>
    </w:p>
    <w:p w14:paraId="7D972D89" w14:textId="77777777" w:rsidR="000A0E13" w:rsidRDefault="006C4FD9">
      <w:pPr>
        <w:pStyle w:val="a0"/>
        <w:numPr>
          <w:ilvl w:val="0"/>
          <w:numId w:val="2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Заведующая кафедрой НОО МБОУ гимназия №33-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ru-RU"/>
        </w:rPr>
        <w:t>Фафонова Елена Евгеньевна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u w:val="single"/>
          <w:shd w:val="clear" w:color="auto" w:fill="FFFFFF"/>
          <w:lang w:val="ru-RU"/>
        </w:rPr>
        <w:t>руководитель проекта</w:t>
      </w:r>
    </w:p>
    <w:p w14:paraId="2BBACE9E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комитет имеет право вносить в порядок проведения Конкурса оперативные изменения, не противоречащие действующему законодательству РФ в сфере образования.</w:t>
      </w:r>
    </w:p>
    <w:p w14:paraId="389541F7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комитет формирует секции по тематике представленных конкурсных работ и разрабатывает критерии оценивания проектно-исследовательских работ.</w:t>
      </w:r>
    </w:p>
    <w:p w14:paraId="51106DE8" w14:textId="77777777" w:rsidR="000A0E13" w:rsidRDefault="006C4FD9">
      <w:pPr>
        <w:pStyle w:val="a0"/>
        <w:numPr>
          <w:ilvl w:val="2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личество и названия секций могут варьироваться оргкомитетом в зависимости от числа и направлений заявленных работ.</w:t>
      </w:r>
    </w:p>
    <w:p w14:paraId="7E553A90" w14:textId="77777777" w:rsidR="000A0E13" w:rsidRDefault="006C4FD9">
      <w:pPr>
        <w:pStyle w:val="a0"/>
        <w:numPr>
          <w:ilvl w:val="2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комитет оставляет за собой право перенаправить работу участника в другую секцию в соответствии с тематикой работы или по другим причинам.</w:t>
      </w:r>
    </w:p>
    <w:p w14:paraId="26B4ABFD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ргкомитет выполняет следующие функции:</w:t>
      </w:r>
    </w:p>
    <w:p w14:paraId="7C36BE2E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определяет время проведения Конкурса; контролирует общий порядок проведения;</w:t>
      </w:r>
    </w:p>
    <w:p w14:paraId="5B2AF088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определяет состав Экспертного совета; выносит на заседание оргкомитета. Конкурса критерии оценок и порядок награждения победителей для обсуждения и утверждения.</w:t>
      </w:r>
    </w:p>
    <w:p w14:paraId="195A7B22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назначает членов Экспертного совета.</w:t>
      </w:r>
    </w:p>
    <w:p w14:paraId="3F328624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щеобразовательная организация МБОУ гимназия №33- Организатор:</w:t>
      </w:r>
    </w:p>
    <w:p w14:paraId="1050F52A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— регистрирует заявки и работы участников Конкурса, формирует секции по тематическим группам, передаёт работы для проведения экспертизы в экспертный совет Конкурса; </w:t>
      </w:r>
    </w:p>
    <w:p w14:paraId="0CD9F6D2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доводит до сведения школ результаты заочного и очного этапов Конкурса в виде размещения информации на сайте гимназии в разделе «Конкурс Аленький цветочек»;</w:t>
      </w:r>
    </w:p>
    <w:p w14:paraId="20DE905C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информирует участников об изменении сроков проведения заочного и очного этапов Конкурса;</w:t>
      </w:r>
    </w:p>
    <w:p w14:paraId="1554EA7F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организует очный тур конкурса на базе МБОУ гимназии №33 г. Ульяновска</w:t>
      </w:r>
    </w:p>
    <w:p w14:paraId="75B4D224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совместно с Экспертным советом производит ранжирование, награждение победителей и призеров;</w:t>
      </w:r>
    </w:p>
    <w:p w14:paraId="34EE9E46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оставляет отчеты о проведенном Конкурсе (протоколы, листы регистрации и фоторепортаж).</w:t>
      </w:r>
    </w:p>
    <w:p w14:paraId="413AAC2F" w14:textId="77777777" w:rsidR="000A0E13" w:rsidRDefault="000A0E13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2EC6F3B" w14:textId="77777777" w:rsidR="000A0E13" w:rsidRDefault="006C4FD9">
      <w:pPr>
        <w:pStyle w:val="Compact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Экспертный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совет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Конкурса</w:t>
      </w:r>
      <w:proofErr w:type="spellEnd"/>
    </w:p>
    <w:p w14:paraId="4373C9FB" w14:textId="77777777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Экспертный совет формируется ежегодно оргкомитетом Конкурса.</w:t>
      </w:r>
    </w:p>
    <w:p w14:paraId="4C1867B8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дседатель Экспертного совета избирается из членов совета.</w:t>
      </w:r>
    </w:p>
    <w:p w14:paraId="5F4FDDE6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В состав экспертного совета не могут входить учителя, ученики которых участвуют в Конкурсе.</w:t>
      </w:r>
    </w:p>
    <w:p w14:paraId="1600BB84" w14:textId="5BEF3BFC" w:rsidR="000A0E13" w:rsidRDefault="006C4FD9">
      <w:pPr>
        <w:pStyle w:val="a0"/>
        <w:numPr>
          <w:ilvl w:val="1"/>
          <w:numId w:val="1"/>
        </w:numPr>
        <w:spacing w:before="0" w:after="0"/>
        <w:ind w:left="340" w:hanging="56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Члены экспертного совета производят оценку работ заочного и очного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туров  по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ритериям . </w:t>
      </w:r>
    </w:p>
    <w:p w14:paraId="35266D34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</w:p>
    <w:p w14:paraId="1E382ADA" w14:textId="668C687A" w:rsidR="000A0E13" w:rsidRDefault="006C4FD9">
      <w:pPr>
        <w:pStyle w:val="a0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Критерии</w:t>
      </w:r>
      <w:r w:rsidR="000013B8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и оценки работ</w:t>
      </w:r>
    </w:p>
    <w:p w14:paraId="6BD0A131" w14:textId="539E1336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Первый этап.</w:t>
      </w:r>
      <w:r w:rsidR="000013B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Заочный.</w:t>
      </w:r>
      <w:r w:rsidR="000013B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(оценка печатной работы) \</w:t>
      </w:r>
    </w:p>
    <w:p w14:paraId="3DC4D740" w14:textId="77777777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лены экспертного совета изучают работы и оценивают их по критериям:</w:t>
      </w:r>
    </w:p>
    <w:p w14:paraId="4382953B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Тип работы (реферативная, проектно-исследовательская).</w:t>
      </w:r>
    </w:p>
    <w:p w14:paraId="03A3D041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Новизна и сложность работы;</w:t>
      </w:r>
    </w:p>
    <w:p w14:paraId="3E78FC98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оответствие нормам оформления;(</w:t>
      </w:r>
      <w:r>
        <w:rPr>
          <w:rFonts w:ascii="Times New Roman" w:hAnsi="Times New Roman" w:cs="Times New Roman"/>
          <w:i/>
          <w:sz w:val="28"/>
          <w:szCs w:val="28"/>
          <w:lang w:val="ru-RU"/>
        </w:rPr>
        <w:t>Приложение 1)</w:t>
      </w:r>
    </w:p>
    <w:p w14:paraId="427F28C9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Наличие грамотно сформулированных целей, задач, гипотез;</w:t>
      </w:r>
    </w:p>
    <w:p w14:paraId="234C917F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труктура и логика работы;</w:t>
      </w:r>
    </w:p>
    <w:p w14:paraId="4B766CE2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Глубина исследования;</w:t>
      </w:r>
    </w:p>
    <w:p w14:paraId="193BF957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Наличие практических методов исследования, диагностики;</w:t>
      </w:r>
    </w:p>
    <w:p w14:paraId="2CD92CEA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Язык и стиль изложения соответствующий возрасту автора работы;</w:t>
      </w:r>
    </w:p>
    <w:p w14:paraId="229CCA3A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Чёткость выводов, обобщающих выступление;</w:t>
      </w:r>
    </w:p>
    <w:p w14:paraId="7406D5E7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Практическая значимость;</w:t>
      </w:r>
    </w:p>
    <w:p w14:paraId="45490005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Оригинальность подхода;</w:t>
      </w:r>
    </w:p>
    <w:p w14:paraId="1C929876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Использование в работе известных результатов и фактов, а также знаний, не предусмотренных школьной программой;</w:t>
      </w:r>
    </w:p>
    <w:p w14:paraId="3EEF95C6" w14:textId="5CB704C6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ждый критерий оценивается баллами, все баллы суммируются, набравшие более 80% от общего количества баллов, становятся участниками очного тура.</w:t>
      </w:r>
    </w:p>
    <w:p w14:paraId="08519B88" w14:textId="743F1590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аждую работу проверяет и оценивает не менее 3-х членов экспертного совета. В составе жюри не должно быть педагогов и того же ОУ что и представленные работы. Результаты работы жюри заносятся в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oogle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форму, </w:t>
      </w:r>
      <w:r>
        <w:rPr>
          <w:rFonts w:ascii="Times New Roman" w:hAnsi="Times New Roman" w:cs="Times New Roman"/>
          <w:sz w:val="28"/>
          <w:szCs w:val="28"/>
          <w:lang w:val="ru-RU"/>
        </w:rPr>
        <w:t>которую получают эксперты вместе с работами конкурсантов по электронной почте.</w:t>
      </w:r>
    </w:p>
    <w:p w14:paraId="3DC878A3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C8E2F3" w14:textId="77777777" w:rsidR="000A0E13" w:rsidRDefault="006C4FD9">
      <w:pPr>
        <w:pStyle w:val="a0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Второй этап. Защита проектов. Очный /дистанционный </w:t>
      </w:r>
    </w:p>
    <w:p w14:paraId="0BB76709" w14:textId="77777777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ходе защиты проектов и исследований каждый член экспертного совета оформляет оценочный лист на каждое выступление. </w:t>
      </w:r>
      <w:r>
        <w:rPr>
          <w:rFonts w:ascii="Times New Roman" w:hAnsi="Times New Roman" w:cs="Times New Roman"/>
          <w:i/>
          <w:sz w:val="28"/>
          <w:szCs w:val="28"/>
          <w:lang w:val="ru-RU"/>
        </w:rPr>
        <w:t>(Приложение 2)</w:t>
      </w:r>
    </w:p>
    <w:p w14:paraId="15F8872F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ждый критерий оценивается баллами, все баллы суммируются, победители в каждой номинации определяются на основе ранжирования.</w:t>
      </w:r>
    </w:p>
    <w:p w14:paraId="7A66D16A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57CCA50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F6A542D" w14:textId="77777777" w:rsidR="000A0E13" w:rsidRDefault="006C4FD9">
      <w:pPr>
        <w:pStyle w:val="a0"/>
        <w:numPr>
          <w:ilvl w:val="0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Сроки проведения Конкурса</w:t>
      </w:r>
    </w:p>
    <w:p w14:paraId="1D2C1885" w14:textId="1E6AED7F" w:rsidR="000A0E13" w:rsidRDefault="006C4FD9">
      <w:pPr>
        <w:pStyle w:val="FirstParagraph"/>
        <w:numPr>
          <w:ilvl w:val="1"/>
          <w:numId w:val="1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Прием </w:t>
      </w:r>
      <w:r w:rsidR="00E7659B">
        <w:rPr>
          <w:rFonts w:ascii="Times New Roman" w:hAnsi="Times New Roman" w:cs="Times New Roman"/>
          <w:sz w:val="28"/>
          <w:szCs w:val="28"/>
          <w:u w:val="single"/>
          <w:lang w:val="ru-RU"/>
        </w:rPr>
        <w:t>работ с заявками на участие в конкурсе</w:t>
      </w:r>
      <w:r w:rsidR="000013B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-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E7659B">
        <w:rPr>
          <w:rFonts w:ascii="Times New Roman" w:hAnsi="Times New Roman" w:cs="Times New Roman"/>
          <w:b/>
          <w:sz w:val="28"/>
          <w:szCs w:val="28"/>
          <w:lang w:val="ru-RU"/>
        </w:rPr>
        <w:t>д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</w:t>
      </w:r>
      <w:r w:rsidR="00E7659B">
        <w:rPr>
          <w:rFonts w:ascii="Times New Roman" w:hAnsi="Times New Roman" w:cs="Times New Roman"/>
          <w:b/>
          <w:sz w:val="28"/>
          <w:szCs w:val="28"/>
          <w:lang w:val="ru-RU"/>
        </w:rPr>
        <w:t>26.01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.202</w:t>
      </w:r>
      <w:r w:rsidR="00E7659B">
        <w:rPr>
          <w:rFonts w:ascii="Times New Roman" w:hAnsi="Times New Roman" w:cs="Times New Roman"/>
          <w:b/>
          <w:sz w:val="28"/>
          <w:szCs w:val="28"/>
          <w:lang w:val="ru-RU"/>
        </w:rPr>
        <w:t>6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.</w:t>
      </w:r>
    </w:p>
    <w:p w14:paraId="3FB55572" w14:textId="77777777" w:rsidR="000A0E13" w:rsidRDefault="000A0E13">
      <w:pPr>
        <w:pStyle w:val="a0"/>
        <w:spacing w:before="0" w:after="0"/>
        <w:ind w:left="284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2A9BD9EC" w14:textId="1C10535E" w:rsidR="000A0E13" w:rsidRDefault="006C4FD9">
      <w:pPr>
        <w:pStyle w:val="a0"/>
        <w:spacing w:before="0" w:after="0"/>
        <w:ind w:left="284"/>
        <w:jc w:val="both"/>
        <w:rPr>
          <w:highlight w:val="yellow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Заявки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 xml:space="preserve"> подаются </w:t>
      </w:r>
      <w:proofErr w:type="gramStart"/>
      <w:r w:rsidR="00E7659B">
        <w:rPr>
          <w:rFonts w:ascii="Times New Roman" w:hAnsi="Times New Roman" w:cs="Times New Roman"/>
          <w:sz w:val="28"/>
          <w:szCs w:val="28"/>
          <w:lang w:val="ru-RU"/>
        </w:rPr>
        <w:t>в через</w:t>
      </w:r>
      <w:proofErr w:type="gramEnd"/>
      <w:r w:rsidR="00E7659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oogle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форму по ссылке</w:t>
      </w:r>
    </w:p>
    <w:p w14:paraId="3803EE9A" w14:textId="37789D36" w:rsidR="000A0E13" w:rsidRDefault="000013B8">
      <w:pPr>
        <w:pStyle w:val="a0"/>
        <w:spacing w:before="0" w:after="0"/>
        <w:ind w:left="284"/>
        <w:jc w:val="both"/>
        <w:rPr>
          <w:lang w:val="ru-RU"/>
        </w:rPr>
      </w:pPr>
      <w:hyperlink r:id="rId12" w:history="1">
        <w:r w:rsidRPr="00A44059">
          <w:rPr>
            <w:rStyle w:val="a8"/>
          </w:rPr>
          <w:t>https</w:t>
        </w:r>
        <w:r w:rsidRPr="00A44059">
          <w:rPr>
            <w:rStyle w:val="a8"/>
            <w:lang w:val="ru-RU"/>
          </w:rPr>
          <w:t>://</w:t>
        </w:r>
        <w:r w:rsidRPr="00A44059">
          <w:rPr>
            <w:rStyle w:val="a8"/>
          </w:rPr>
          <w:t>docs</w:t>
        </w:r>
        <w:r w:rsidRPr="00A44059">
          <w:rPr>
            <w:rStyle w:val="a8"/>
            <w:lang w:val="ru-RU"/>
          </w:rPr>
          <w:t>.</w:t>
        </w:r>
        <w:r w:rsidRPr="00A44059">
          <w:rPr>
            <w:rStyle w:val="a8"/>
          </w:rPr>
          <w:t>google</w:t>
        </w:r>
        <w:r w:rsidRPr="00A44059">
          <w:rPr>
            <w:rStyle w:val="a8"/>
            <w:lang w:val="ru-RU"/>
          </w:rPr>
          <w:t>.</w:t>
        </w:r>
        <w:r w:rsidRPr="00A44059">
          <w:rPr>
            <w:rStyle w:val="a8"/>
          </w:rPr>
          <w:t>com</w:t>
        </w:r>
        <w:r w:rsidRPr="00A44059">
          <w:rPr>
            <w:rStyle w:val="a8"/>
            <w:lang w:val="ru-RU"/>
          </w:rPr>
          <w:t>/</w:t>
        </w:r>
        <w:r w:rsidRPr="00A44059">
          <w:rPr>
            <w:rStyle w:val="a8"/>
          </w:rPr>
          <w:t>forms</w:t>
        </w:r>
        <w:r w:rsidRPr="00A44059">
          <w:rPr>
            <w:rStyle w:val="a8"/>
            <w:lang w:val="ru-RU"/>
          </w:rPr>
          <w:t>/</w:t>
        </w:r>
        <w:r w:rsidRPr="00A44059">
          <w:rPr>
            <w:rStyle w:val="a8"/>
          </w:rPr>
          <w:t>d</w:t>
        </w:r>
        <w:r w:rsidRPr="00A44059">
          <w:rPr>
            <w:rStyle w:val="a8"/>
            <w:lang w:val="ru-RU"/>
          </w:rPr>
          <w:t>/</w:t>
        </w:r>
        <w:r w:rsidRPr="00A44059">
          <w:rPr>
            <w:rStyle w:val="a8"/>
          </w:rPr>
          <w:t>e</w:t>
        </w:r>
        <w:r w:rsidRPr="00A44059">
          <w:rPr>
            <w:rStyle w:val="a8"/>
            <w:lang w:val="ru-RU"/>
          </w:rPr>
          <w:t>/1</w:t>
        </w:r>
        <w:r w:rsidRPr="00A44059">
          <w:rPr>
            <w:rStyle w:val="a8"/>
          </w:rPr>
          <w:t>FAIpQLSdSlV</w:t>
        </w:r>
        <w:r w:rsidRPr="00A44059">
          <w:rPr>
            <w:rStyle w:val="a8"/>
            <w:lang w:val="ru-RU"/>
          </w:rPr>
          <w:t>9</w:t>
        </w:r>
        <w:r w:rsidRPr="00A44059">
          <w:rPr>
            <w:rStyle w:val="a8"/>
          </w:rPr>
          <w:t>WXFRM</w:t>
        </w:r>
        <w:r w:rsidRPr="00A44059">
          <w:rPr>
            <w:rStyle w:val="a8"/>
            <w:lang w:val="ru-RU"/>
          </w:rPr>
          <w:t>2</w:t>
        </w:r>
        <w:r w:rsidRPr="00A44059">
          <w:rPr>
            <w:rStyle w:val="a8"/>
          </w:rPr>
          <w:t>P</w:t>
        </w:r>
        <w:r w:rsidRPr="00A44059">
          <w:rPr>
            <w:rStyle w:val="a8"/>
            <w:lang w:val="ru-RU"/>
          </w:rPr>
          <w:t>9</w:t>
        </w:r>
        <w:r w:rsidRPr="00A44059">
          <w:rPr>
            <w:rStyle w:val="a8"/>
          </w:rPr>
          <w:t>YtNYqiOR</w:t>
        </w:r>
        <w:r w:rsidRPr="00A44059">
          <w:rPr>
            <w:rStyle w:val="a8"/>
            <w:lang w:val="ru-RU"/>
          </w:rPr>
          <w:t>-</w:t>
        </w:r>
        <w:r w:rsidRPr="00A44059">
          <w:rPr>
            <w:rStyle w:val="a8"/>
          </w:rPr>
          <w:t>Uw</w:t>
        </w:r>
        <w:r w:rsidRPr="00A44059">
          <w:rPr>
            <w:rStyle w:val="a8"/>
            <w:lang w:val="ru-RU"/>
          </w:rPr>
          <w:t>4</w:t>
        </w:r>
        <w:r w:rsidRPr="00A44059">
          <w:rPr>
            <w:rStyle w:val="a8"/>
          </w:rPr>
          <w:t>Qj</w:t>
        </w:r>
        <w:r w:rsidRPr="00A44059">
          <w:rPr>
            <w:rStyle w:val="a8"/>
            <w:lang w:val="ru-RU"/>
          </w:rPr>
          <w:t>_9</w:t>
        </w:r>
        <w:r w:rsidRPr="00A44059">
          <w:rPr>
            <w:rStyle w:val="a8"/>
          </w:rPr>
          <w:t>VBK</w:t>
        </w:r>
        <w:r w:rsidRPr="00A44059">
          <w:rPr>
            <w:rStyle w:val="a8"/>
            <w:lang w:val="ru-RU"/>
          </w:rPr>
          <w:t>9</w:t>
        </w:r>
        <w:r w:rsidRPr="00A44059">
          <w:rPr>
            <w:rStyle w:val="a8"/>
          </w:rPr>
          <w:t>X</w:t>
        </w:r>
        <w:r w:rsidRPr="00A44059">
          <w:rPr>
            <w:rStyle w:val="a8"/>
            <w:lang w:val="ru-RU"/>
          </w:rPr>
          <w:t>4</w:t>
        </w:r>
        <w:r w:rsidRPr="00A44059">
          <w:rPr>
            <w:rStyle w:val="a8"/>
          </w:rPr>
          <w:t>uF</w:t>
        </w:r>
        <w:r w:rsidRPr="00A44059">
          <w:rPr>
            <w:rStyle w:val="a8"/>
            <w:lang w:val="ru-RU"/>
          </w:rPr>
          <w:t>9</w:t>
        </w:r>
        <w:r w:rsidRPr="00A44059">
          <w:rPr>
            <w:rStyle w:val="a8"/>
          </w:rPr>
          <w:t>iqC</w:t>
        </w:r>
        <w:r w:rsidRPr="00A44059">
          <w:rPr>
            <w:rStyle w:val="a8"/>
            <w:lang w:val="ru-RU"/>
          </w:rPr>
          <w:t>6</w:t>
        </w:r>
        <w:r w:rsidRPr="00A44059">
          <w:rPr>
            <w:rStyle w:val="a8"/>
          </w:rPr>
          <w:t>HlyEPg</w:t>
        </w:r>
        <w:r w:rsidRPr="00A44059">
          <w:rPr>
            <w:rStyle w:val="a8"/>
            <w:lang w:val="ru-RU"/>
          </w:rPr>
          <w:t>/</w:t>
        </w:r>
        <w:r w:rsidRPr="00A44059">
          <w:rPr>
            <w:rStyle w:val="a8"/>
          </w:rPr>
          <w:t>viewform</w:t>
        </w:r>
        <w:r w:rsidRPr="00A44059">
          <w:rPr>
            <w:rStyle w:val="a8"/>
            <w:lang w:val="ru-RU"/>
          </w:rPr>
          <w:t>?</w:t>
        </w:r>
        <w:r w:rsidRPr="00A44059">
          <w:rPr>
            <w:rStyle w:val="a8"/>
          </w:rPr>
          <w:t>usp</w:t>
        </w:r>
        <w:r w:rsidRPr="00A44059">
          <w:rPr>
            <w:rStyle w:val="a8"/>
            <w:lang w:val="ru-RU"/>
          </w:rPr>
          <w:t>=</w:t>
        </w:r>
        <w:r w:rsidRPr="00A44059">
          <w:rPr>
            <w:rStyle w:val="a8"/>
          </w:rPr>
          <w:t>header</w:t>
        </w:r>
      </w:hyperlink>
    </w:p>
    <w:p w14:paraId="09E568CF" w14:textId="26D376CE" w:rsidR="000A0E13" w:rsidRDefault="000A0E13">
      <w:pPr>
        <w:pStyle w:val="a0"/>
        <w:spacing w:before="0" w:after="0"/>
        <w:ind w:left="284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0F27F07" w14:textId="1B7B5CA7" w:rsidR="000A0E13" w:rsidRDefault="006C4FD9">
      <w:pPr>
        <w:pStyle w:val="a0"/>
        <w:spacing w:before="0" w:after="0"/>
        <w:ind w:left="284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аботы </w:t>
      </w:r>
      <w:r>
        <w:rPr>
          <w:rFonts w:ascii="Times New Roman" w:hAnsi="Times New Roman" w:cs="Times New Roman"/>
          <w:sz w:val="28"/>
          <w:szCs w:val="28"/>
          <w:lang w:val="ru-RU"/>
        </w:rPr>
        <w:t>для участия в конкурсе подаютс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 электронном вид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оргкомитет на электронный адрес: </w:t>
      </w:r>
      <w:proofErr w:type="spellStart"/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</w:rPr>
        <w:t>alenk</w:t>
      </w:r>
      <w:proofErr w:type="spellEnd"/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</w:rPr>
        <w:t>zvet</w:t>
      </w:r>
      <w:proofErr w:type="spellEnd"/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  <w:lang w:val="ru-RU"/>
        </w:rPr>
        <w:t>33@</w:t>
      </w:r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</w:rPr>
        <w:t>mail</w:t>
      </w:r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 w:cs="Times New Roman"/>
          <w:b/>
          <w:color w:val="548DD4" w:themeColor="text2" w:themeTint="99"/>
          <w:sz w:val="28"/>
          <w:szCs w:val="28"/>
        </w:rPr>
        <w:t>ru</w:t>
      </w:r>
      <w:proofErr w:type="spellEnd"/>
      <w:r>
        <w:rPr>
          <w:rFonts w:ascii="Times New Roman" w:hAnsi="Times New Roman" w:cs="Times New Roman"/>
          <w:color w:val="548DD4" w:themeColor="text2" w:themeTint="99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до </w:t>
      </w:r>
      <w:r w:rsidR="00E7659B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26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.0</w:t>
      </w:r>
      <w:r w:rsidR="00E7659B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1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.202</w:t>
      </w:r>
      <w:r w:rsidR="00E7659B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6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.</w:t>
      </w:r>
    </w:p>
    <w:p w14:paraId="3200015E" w14:textId="77777777" w:rsidR="000A0E13" w:rsidRDefault="000A0E13">
      <w:pPr>
        <w:pStyle w:val="a0"/>
        <w:spacing w:before="0" w:after="0"/>
        <w:ind w:left="284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541341C" w14:textId="0725E181" w:rsidR="000A0E13" w:rsidRDefault="006C4FD9">
      <w:pPr>
        <w:pStyle w:val="a0"/>
        <w:spacing w:before="0" w:after="0"/>
        <w:ind w:left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  Работы принимаются в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формате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Word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(без ссылок, не на диске и не в облаке). Презентации присылать не надо.</w:t>
      </w:r>
    </w:p>
    <w:p w14:paraId="71790284" w14:textId="77777777" w:rsidR="000A0E13" w:rsidRDefault="000A0E13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A6274D1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теме письма указать:</w:t>
      </w:r>
    </w:p>
    <w:p w14:paraId="3E28614C" w14:textId="5348C676" w:rsidR="000A0E13" w:rsidRDefault="006C4FD9">
      <w:pPr>
        <w:pStyle w:val="a0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направлени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ектно-исследовательской работы (</w:t>
      </w:r>
      <w:r>
        <w:rPr>
          <w:rFonts w:ascii="Times New Roman" w:hAnsi="Times New Roman" w:cs="Times New Roman"/>
          <w:sz w:val="28"/>
          <w:szCs w:val="28"/>
          <w:lang w:val="ru-RU"/>
        </w:rPr>
        <w:t>информационно-техническое, гуманитарное (литература, история), краеведческое естественнонаучное, социальное)</w:t>
      </w:r>
    </w:p>
    <w:p w14:paraId="2E29859D" w14:textId="77777777" w:rsidR="000A0E13" w:rsidRDefault="006C4FD9">
      <w:pPr>
        <w:pStyle w:val="a0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бразовательное учрежден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7D9539DF" w14:textId="381531E4" w:rsidR="000A0E13" w:rsidRPr="000013B8" w:rsidRDefault="006C4FD9" w:rsidP="000013B8">
      <w:pPr>
        <w:pStyle w:val="a0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населенный пунк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правителя-участника конкурса </w:t>
      </w:r>
    </w:p>
    <w:p w14:paraId="60DA260F" w14:textId="75994D38" w:rsidR="000A0E13" w:rsidRDefault="006C4FD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электронную почту работы присылаются только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руководителем работ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педагогом, курирующим работу участника). Работа считается принятой, если отправитель получает уведомление о её получении  по 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 xml:space="preserve">электронно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чте. </w:t>
      </w:r>
    </w:p>
    <w:p w14:paraId="2BF2E5A4" w14:textId="77777777" w:rsidR="000A0E13" w:rsidRDefault="000A0E13">
      <w:pPr>
        <w:pStyle w:val="a0"/>
        <w:spacing w:before="0" w:after="0"/>
        <w:ind w:left="284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20609667" w14:textId="77777777" w:rsidR="000A0E13" w:rsidRDefault="006C4FD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бщий список участников публикуется на сайте 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 xml:space="preserve">МБОУ </w:t>
      </w:r>
      <w:r>
        <w:rPr>
          <w:rFonts w:ascii="Times New Roman" w:hAnsi="Times New Roman" w:cs="Times New Roman"/>
          <w:sz w:val="28"/>
          <w:szCs w:val="28"/>
          <w:lang w:val="ru-RU"/>
        </w:rPr>
        <w:t>гимназии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 xml:space="preserve"> №3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разделе  Конкурс «Аленький цветочек» не позднее 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>31</w:t>
      </w:r>
      <w:r>
        <w:rPr>
          <w:rFonts w:ascii="Times New Roman" w:hAnsi="Times New Roman" w:cs="Times New Roman"/>
          <w:sz w:val="28"/>
          <w:szCs w:val="28"/>
          <w:lang w:val="ru-RU"/>
        </w:rPr>
        <w:t>.0</w:t>
      </w:r>
      <w:r w:rsidR="00E7659B">
        <w:rPr>
          <w:rFonts w:ascii="Times New Roman" w:hAnsi="Times New Roman" w:cs="Times New Roman"/>
          <w:sz w:val="28"/>
          <w:szCs w:val="28"/>
          <w:lang w:val="ru-RU"/>
        </w:rPr>
        <w:t>1</w:t>
      </w:r>
      <w:r>
        <w:rPr>
          <w:rFonts w:ascii="Times New Roman" w:hAnsi="Times New Roman" w:cs="Times New Roman"/>
          <w:sz w:val="28"/>
          <w:szCs w:val="28"/>
          <w:lang w:val="ru-RU"/>
        </w:rPr>
        <w:t>.2026</w:t>
      </w:r>
    </w:p>
    <w:p w14:paraId="3476AE62" w14:textId="31F004DE" w:rsidR="000A0E13" w:rsidRDefault="006C4FD9">
      <w:pPr>
        <w:pStyle w:val="FirstParagraph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8.2. Первый этап (заочный): </w:t>
      </w:r>
    </w:p>
    <w:p w14:paraId="480CAB96" w14:textId="77777777" w:rsidR="000A0E13" w:rsidRDefault="006C4FD9">
      <w:pPr>
        <w:pStyle w:val="FirstParagraph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09.01.2026г. – 13.02.2026г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291F65FF" w14:textId="77777777" w:rsidR="000A0E13" w:rsidRDefault="006C4FD9">
      <w:pPr>
        <w:pStyle w:val="FirstParagraph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Экспертный совет рассматривает все представленные участниками  работы. Лучшие детские работы каждой из секций рекомендуются для участия во втором этапе (финале).</w:t>
      </w:r>
    </w:p>
    <w:p w14:paraId="3498AC92" w14:textId="77777777" w:rsidR="000A0E13" w:rsidRDefault="000A0E13">
      <w:pPr>
        <w:pStyle w:val="a0"/>
        <w:rPr>
          <w:lang w:val="ru-RU"/>
        </w:rPr>
      </w:pPr>
    </w:p>
    <w:p w14:paraId="60213B13" w14:textId="77777777" w:rsidR="000A0E13" w:rsidRDefault="006C4FD9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6.02.2026 -27.02.2026</w:t>
      </w:r>
    </w:p>
    <w:p w14:paraId="75E4202A" w14:textId="77777777" w:rsidR="000A0E13" w:rsidRDefault="006C4FD9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абота экспертного совета по подведению итогов заочного этапа </w:t>
      </w:r>
    </w:p>
    <w:p w14:paraId="4BB2EA69" w14:textId="1299F0C5" w:rsidR="000A0E13" w:rsidRDefault="006C4FD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писок прошедших в очный тур публикуется на сайте гимназии в разделе Конкурс «Аленький цветочек» по завершении первого этапа</w:t>
      </w:r>
    </w:p>
    <w:p w14:paraId="29D7A16D" w14:textId="36B65EA1" w:rsidR="000A0E13" w:rsidRDefault="006C4FD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писок, прошедших в следующий (очный) публикуется на сайте гимназии в разделе Конкурс «Аленький цветочек» не позднее </w:t>
      </w:r>
      <w:r w:rsidR="00472D14" w:rsidRPr="00472D14">
        <w:rPr>
          <w:rFonts w:ascii="Times New Roman" w:hAnsi="Times New Roman" w:cs="Times New Roman"/>
          <w:sz w:val="28"/>
          <w:szCs w:val="28"/>
          <w:lang w:val="ru-RU"/>
        </w:rPr>
        <w:t>04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472D14" w:rsidRPr="00472D14">
        <w:rPr>
          <w:rFonts w:ascii="Times New Roman" w:hAnsi="Times New Roman" w:cs="Times New Roman"/>
          <w:sz w:val="28"/>
          <w:szCs w:val="28"/>
          <w:lang w:val="ru-RU"/>
        </w:rPr>
        <w:t>03</w:t>
      </w:r>
      <w:r w:rsidR="00472D14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2026</w:t>
      </w:r>
    </w:p>
    <w:p w14:paraId="50589FEC" w14:textId="77777777" w:rsidR="000A0E13" w:rsidRDefault="000A0E13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2FC0BF4" w14:textId="7ABB0351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8.</w:t>
      </w:r>
      <w:proofErr w:type="gramStart"/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3.Второй</w:t>
      </w:r>
      <w:proofErr w:type="gramEnd"/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этап (дистанционный/очный): </w:t>
      </w:r>
    </w:p>
    <w:p w14:paraId="4A638D12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20.03.2026</w:t>
      </w:r>
    </w:p>
    <w:p w14:paraId="6827C813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указанные сроки каждый из финалистов выступает со своей работой перед экспертным советом и отвечает на его вопросы в очном или дистанционной формате.</w:t>
      </w:r>
    </w:p>
    <w:p w14:paraId="59336741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40D071A" w14:textId="55F5CD4E" w:rsidR="000A0E13" w:rsidRDefault="006C4FD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4.Всю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информацию  об изменениях в сроках проведения этапов Конкурса, его формате смотреть на сайте МБОУ гимназии №33 в разделе конкурса «Аленький цветочек».</w:t>
      </w:r>
    </w:p>
    <w:p w14:paraId="22D625CC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b/>
          <w:color w:val="FF0000"/>
          <w:sz w:val="28"/>
          <w:szCs w:val="28"/>
          <w:highlight w:val="green"/>
          <w:lang w:val="ru-RU"/>
        </w:rPr>
      </w:pPr>
    </w:p>
    <w:p w14:paraId="0C74C32D" w14:textId="77777777" w:rsidR="000A0E13" w:rsidRDefault="006C4FD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5 Для иногородних участников предусмотрена дистанционная защита работы, формат которой будет сообщен дополнительно на сайте МБОУ гимназии №33 и в обратном письме от организаторов.</w:t>
      </w:r>
    </w:p>
    <w:p w14:paraId="7670546F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642447" w14:textId="77777777" w:rsidR="000A0E13" w:rsidRDefault="006C4FD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6. В случае очного формата проведения защиты проектно-исследовательской работы конкурсантом направляющая сторона приказом образовательной организации назначает ответственного за сопровождение участников к месту проведения Конкурса и обратно с возложением ответственности за сохранность жизни и здоровья детей. Сопровождающий не может быть членом экспертного совета.</w:t>
      </w:r>
    </w:p>
    <w:p w14:paraId="72D09EAB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863EF05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9.Представление проектно-исследовательских работ </w:t>
      </w:r>
    </w:p>
    <w:p w14:paraId="3CD5780C" w14:textId="77777777" w:rsidR="000A0E13" w:rsidRDefault="000A0E13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</w:p>
    <w:p w14:paraId="646B270B" w14:textId="71DF30C0" w:rsidR="000A0E13" w:rsidRDefault="006C4FD9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1.</w:t>
      </w:r>
      <w:r w:rsidR="000013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оектно-исследовательская работа представляется ребёнком или группой детей в очной/дистанционной форме. </w:t>
      </w:r>
    </w:p>
    <w:p w14:paraId="7DC5C428" w14:textId="77777777" w:rsidR="000A0E13" w:rsidRDefault="006C4FD9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сновная цель выступления: как можно более доказательно раскрыть суть проблемы и ход проектно-исследовательской работы. </w:t>
      </w:r>
    </w:p>
    <w:p w14:paraId="270339B4" w14:textId="77777777" w:rsidR="000A0E13" w:rsidRDefault="006C4FD9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2.На представлении работы имеют право присутствовать руководители исследования, родители (законные представители) участника (участников), во время выступления можно вести фото и видеозапись.</w:t>
      </w:r>
    </w:p>
    <w:p w14:paraId="41C97BF1" w14:textId="77777777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9.3.Время выступления ребенка (детей) не должно быть более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7 минут. </w:t>
      </w:r>
    </w:p>
    <w:p w14:paraId="69A4A650" w14:textId="77777777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лены экспертного совета задают не более 3 вопросов ребенку (группе детей) после окончания выступления.</w:t>
      </w:r>
    </w:p>
    <w:p w14:paraId="6C8D3C20" w14:textId="77777777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уководителю и родителю детской проектно-исследовательской работы не разрешается вмешиваться в выступление ребёнка/ группы детей.</w:t>
      </w:r>
    </w:p>
    <w:p w14:paraId="01489B81" w14:textId="0D590EA6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лены экспертного совета имеют право задать вопросы педагогу — руководителю детского исследования после выступления детей (не более 5минут).</w:t>
      </w:r>
    </w:p>
    <w:p w14:paraId="59824B59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6918AF8" w14:textId="77777777" w:rsidR="000A0E13" w:rsidRDefault="006C4FD9">
      <w:pPr>
        <w:pStyle w:val="a0"/>
        <w:spacing w:before="0" w:after="0"/>
        <w:ind w:left="36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0.Подведение итогов и награждение победителей</w:t>
      </w:r>
    </w:p>
    <w:p w14:paraId="488D3824" w14:textId="77777777" w:rsidR="000A0E13" w:rsidRDefault="000A0E13">
      <w:pPr>
        <w:pStyle w:val="a0"/>
        <w:spacing w:before="0" w:after="0"/>
        <w:ind w:left="36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AF9438" w14:textId="53145BA5" w:rsidR="000A0E13" w:rsidRDefault="006C4FD9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.1.</w:t>
      </w:r>
      <w:r w:rsidR="000013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дведение итогов очного этапа Конкурса осуществляется в МБОУ гимназии № 33 в день представления проектно-исследовательских работ в присутствии всех участников Конкурса.</w:t>
      </w:r>
    </w:p>
    <w:p w14:paraId="65D07D7E" w14:textId="3D1CE846" w:rsidR="000013B8" w:rsidRDefault="006C4FD9" w:rsidP="000013B8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.2.</w:t>
      </w:r>
      <w:r w:rsidR="000013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Участники регионального Конкурса (и заочного, и очного этапов) получают сертификаты участника Конкурса проектно-исследовательских работ младших школьников «Аленький цветочек 2025-2026».</w:t>
      </w:r>
    </w:p>
    <w:p w14:paraId="7C8BA678" w14:textId="1907960E" w:rsidR="000A0E13" w:rsidRDefault="006C4FD9" w:rsidP="000013B8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.3.</w:t>
      </w:r>
      <w:r w:rsidR="000013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бедители очного этапа получают дипломы за первое, второе и третье занятые места в каждой номинации Конкурса. Информация о готовности дипломов публикуется на сайте гимназии в разделе  Конкурс «Аленький цветочек»</w:t>
      </w:r>
    </w:p>
    <w:p w14:paraId="147E3EA2" w14:textId="77777777" w:rsidR="000A0E13" w:rsidRDefault="000A0E13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A359C33" w14:textId="77777777" w:rsidR="000A0E13" w:rsidRDefault="006C4FD9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ертификаты участников Конкурса выдаются базовой школой и рассылаются по почте для иногородних участников.</w:t>
      </w:r>
    </w:p>
    <w:p w14:paraId="33F5B702" w14:textId="77777777" w:rsidR="000013B8" w:rsidRDefault="000013B8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F24EE65" w14:textId="77777777" w:rsidR="000013B8" w:rsidRDefault="000013B8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0B15365" w14:textId="77777777" w:rsidR="000013B8" w:rsidRDefault="000013B8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ED02318" w14:textId="77777777" w:rsidR="000013B8" w:rsidRDefault="000013B8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5B63815" w14:textId="77777777" w:rsidR="000A0E13" w:rsidRDefault="006C4FD9" w:rsidP="001B29A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1</w:t>
      </w:r>
    </w:p>
    <w:p w14:paraId="3A923228" w14:textId="77777777" w:rsidR="000A0E13" w:rsidRDefault="000A0E13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159AE8AC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2DCD48A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CD2ABF8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91C0A0E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3BAA76F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Полное название образовательного учреждения</w:t>
      </w:r>
    </w:p>
    <w:p w14:paraId="4AB619D3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7099EF3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5723AE50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0EE30B55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37366E4E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3E32898B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33D35FDB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F111D8A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5EA70DD3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9CA378F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DC255F8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Название проекта (тема)</w:t>
      </w:r>
    </w:p>
    <w:p w14:paraId="5368EFF2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(направление)</w:t>
      </w:r>
    </w:p>
    <w:p w14:paraId="7BCA03A2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FFA4D33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0704E02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F6D6A35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3905808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38E1083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C1C30C1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0873AAD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EE2BB51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втор работы:</w:t>
      </w:r>
    </w:p>
    <w:p w14:paraId="4B38DC4E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ИО класс</w:t>
      </w:r>
    </w:p>
    <w:p w14:paraId="5F6879EB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уководитель работы:</w:t>
      </w:r>
    </w:p>
    <w:p w14:paraId="461A278E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ИО руководителя</w:t>
      </w:r>
    </w:p>
    <w:p w14:paraId="746C3DBC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лжность</w:t>
      </w:r>
    </w:p>
    <w:p w14:paraId="77895C9D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елефон</w:t>
      </w:r>
    </w:p>
    <w:p w14:paraId="6BB2F509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B6F39CE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5095E18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36B726B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C115972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0A15DCE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998772F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9212DA1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8E02E04" w14:textId="77777777" w:rsidR="000A0E13" w:rsidRDefault="006C4FD9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023-2024 учебный год</w:t>
      </w:r>
    </w:p>
    <w:p w14:paraId="3B520F98" w14:textId="77777777" w:rsidR="000A0E13" w:rsidRDefault="000A0E13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62D0047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7707744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BAED8FF" w14:textId="77777777" w:rsidR="000013B8" w:rsidRDefault="000013B8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0E45BEB" w14:textId="77777777" w:rsidR="000013B8" w:rsidRDefault="000013B8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DAB27DE" w14:textId="77777777" w:rsidR="000013B8" w:rsidRDefault="000013B8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2647EE3" w14:textId="77777777" w:rsidR="000013B8" w:rsidRDefault="000013B8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09C2C84" w14:textId="77777777" w:rsidR="000A0E13" w:rsidRDefault="006C4FD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ИЛОЖЕНИЕ 2 (критерии)</w:t>
      </w:r>
    </w:p>
    <w:p w14:paraId="1264A25E" w14:textId="77777777" w:rsidR="000A0E13" w:rsidRDefault="006C4FD9">
      <w:pPr>
        <w:spacing w:after="0"/>
        <w:jc w:val="center"/>
        <w:rPr>
          <w:rFonts w:cstheme="minorHAnsi"/>
          <w:b/>
          <w:lang w:val="ru-RU"/>
        </w:rPr>
      </w:pPr>
      <w:r>
        <w:rPr>
          <w:rFonts w:cstheme="minorHAnsi"/>
          <w:b/>
          <w:lang w:val="ru-RU"/>
        </w:rPr>
        <w:t>Оценочный лист  (</w:t>
      </w:r>
      <w:r>
        <w:rPr>
          <w:rFonts w:cstheme="minorHAnsi"/>
          <w:lang w:val="ru-RU"/>
        </w:rPr>
        <w:t>очный этап)</w:t>
      </w:r>
    </w:p>
    <w:p w14:paraId="39B59E88" w14:textId="77777777" w:rsidR="000A0E13" w:rsidRDefault="006C4FD9">
      <w:pPr>
        <w:spacing w:after="0"/>
        <w:jc w:val="center"/>
        <w:rPr>
          <w:rFonts w:cstheme="minorHAnsi"/>
          <w:lang w:val="ru-RU"/>
        </w:rPr>
      </w:pPr>
      <w:r>
        <w:rPr>
          <w:rFonts w:cstheme="minorHAnsi"/>
          <w:lang w:val="ru-RU"/>
        </w:rPr>
        <w:t>регионального конкурса проектно-исследовательских работ младших школьников «Аленький цветочек»</w:t>
      </w:r>
    </w:p>
    <w:p w14:paraId="078F8B98" w14:textId="77777777" w:rsidR="000A0E13" w:rsidRDefault="006C4FD9">
      <w:pPr>
        <w:spacing w:after="0"/>
        <w:jc w:val="center"/>
        <w:rPr>
          <w:rFonts w:cstheme="minorHAnsi"/>
          <w:b/>
          <w:lang w:val="ru-RU"/>
        </w:rPr>
      </w:pPr>
      <w:r>
        <w:rPr>
          <w:rFonts w:cstheme="minorHAnsi"/>
          <w:b/>
          <w:lang w:val="ru-RU"/>
        </w:rPr>
        <w:t>Группа № ____________(направление_____________________)</w:t>
      </w:r>
    </w:p>
    <w:p w14:paraId="28EB04EF" w14:textId="77777777" w:rsidR="000A0E13" w:rsidRDefault="006C4FD9">
      <w:pPr>
        <w:spacing w:after="0"/>
        <w:contextualSpacing/>
        <w:rPr>
          <w:rFonts w:cstheme="minorHAnsi"/>
          <w:lang w:val="ru-RU"/>
        </w:rPr>
      </w:pPr>
      <w:r>
        <w:rPr>
          <w:rFonts w:cstheme="minorHAnsi"/>
          <w:b/>
          <w:lang w:val="ru-RU"/>
        </w:rPr>
        <w:t xml:space="preserve">Ф.И.О. , МБОУ </w:t>
      </w:r>
      <w:r>
        <w:rPr>
          <w:rFonts w:cs="Calibri"/>
          <w:b/>
          <w:lang w:val="ru-RU"/>
        </w:rPr>
        <w:t>__________________________________________________</w:t>
      </w:r>
    </w:p>
    <w:p w14:paraId="5B291FF0" w14:textId="77777777" w:rsidR="000A0E13" w:rsidRDefault="006C4FD9">
      <w:pPr>
        <w:rPr>
          <w:rFonts w:cstheme="minorHAnsi"/>
        </w:rPr>
      </w:pPr>
      <w:proofErr w:type="spellStart"/>
      <w:r>
        <w:rPr>
          <w:rFonts w:cstheme="minorHAnsi"/>
          <w:b/>
        </w:rPr>
        <w:t>Тема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работы</w:t>
      </w:r>
      <w:proofErr w:type="spellEnd"/>
      <w:r>
        <w:rPr>
          <w:rFonts w:cstheme="minorHAnsi"/>
          <w:b/>
        </w:rPr>
        <w:t xml:space="preserve">               </w:t>
      </w:r>
      <w:r>
        <w:rPr>
          <w:rFonts w:cs="Calibri"/>
        </w:rPr>
        <w:t>_______________________________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3307"/>
        <w:gridCol w:w="6077"/>
      </w:tblGrid>
      <w:tr w:rsidR="000A0E13" w14:paraId="232B0AC3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B0F3B" w14:textId="77777777" w:rsidR="000A0E13" w:rsidRDefault="006C4FD9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</w:rPr>
              <w:t>№ п/п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42A7E" w14:textId="77777777" w:rsidR="000A0E13" w:rsidRDefault="006C4FD9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cstheme="minorHAnsi"/>
                <w:b/>
              </w:rPr>
              <w:t>критерии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F85E" w14:textId="77777777" w:rsidR="000A0E13" w:rsidRDefault="006C4FD9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cstheme="minorHAnsi"/>
                <w:b/>
              </w:rPr>
              <w:t>оценка</w:t>
            </w:r>
            <w:proofErr w:type="spellEnd"/>
          </w:p>
        </w:tc>
      </w:tr>
      <w:tr w:rsidR="000A0E13" w14:paraId="27CDD1C4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8A1CC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E97A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Тип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работы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0A30C" w14:textId="77777777" w:rsidR="000A0E13" w:rsidRDefault="006C4FD9">
            <w:pPr>
              <w:pStyle w:val="af1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еферативная</w:t>
            </w:r>
          </w:p>
          <w:p w14:paraId="520BBFE7" w14:textId="77777777" w:rsidR="000A0E13" w:rsidRDefault="006C4FD9">
            <w:pPr>
              <w:pStyle w:val="af1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осит исследовательский характер</w:t>
            </w:r>
          </w:p>
        </w:tc>
      </w:tr>
      <w:tr w:rsidR="000A0E13" w:rsidRPr="000013B8" w14:paraId="658295D5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525AB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2E650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Использование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знаний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внешкольной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программы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A790F" w14:textId="77777777" w:rsidR="000A0E13" w:rsidRDefault="006C4FD9">
            <w:pPr>
              <w:pStyle w:val="af1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использованы знания школьной программы</w:t>
            </w:r>
          </w:p>
          <w:p w14:paraId="404300CD" w14:textId="77777777" w:rsidR="000A0E13" w:rsidRDefault="006C4FD9">
            <w:pPr>
              <w:pStyle w:val="af1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ри выполнении работы интересы школьника вышли за рамки школьной программы</w:t>
            </w:r>
          </w:p>
        </w:tc>
      </w:tr>
      <w:tr w:rsidR="000A0E13" w:rsidRPr="000013B8" w14:paraId="47D671AB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AF2A8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EE8C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Степень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новизны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полученных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результатов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50B1" w14:textId="77777777" w:rsidR="000A0E13" w:rsidRDefault="006C4FD9">
            <w:pPr>
              <w:pStyle w:val="af1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доказан уже известный факт</w:t>
            </w:r>
          </w:p>
          <w:p w14:paraId="32537C5B" w14:textId="77777777" w:rsidR="000A0E13" w:rsidRDefault="006C4FD9">
            <w:pPr>
              <w:pStyle w:val="af1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получены новые знания</w:t>
            </w:r>
          </w:p>
        </w:tc>
      </w:tr>
      <w:tr w:rsidR="000A0E13" w:rsidRPr="000013B8" w14:paraId="32009504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39952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9D5B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Практическая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значимость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793B" w14:textId="77777777" w:rsidR="000A0E13" w:rsidRDefault="006C4FD9">
            <w:pPr>
              <w:pStyle w:val="af1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интересна для ознакомления</w:t>
            </w:r>
          </w:p>
          <w:p w14:paraId="3089D015" w14:textId="77777777" w:rsidR="000A0E13" w:rsidRDefault="006C4FD9">
            <w:pPr>
              <w:pStyle w:val="af1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может быть использована в учебных целях</w:t>
            </w:r>
          </w:p>
        </w:tc>
      </w:tr>
      <w:tr w:rsidR="000A0E13" w:rsidRPr="000013B8" w14:paraId="3FCA1666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76B2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6600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Оригинальность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подхода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F7F4" w14:textId="77777777" w:rsidR="000A0E13" w:rsidRDefault="006C4FD9">
            <w:pPr>
              <w:pStyle w:val="af1"/>
              <w:numPr>
                <w:ilvl w:val="0"/>
                <w:numId w:val="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Традиционная тематика</w:t>
            </w:r>
          </w:p>
          <w:p w14:paraId="0200F8FA" w14:textId="77777777" w:rsidR="000A0E13" w:rsidRDefault="006C4FD9">
            <w:pPr>
              <w:pStyle w:val="af1"/>
              <w:numPr>
                <w:ilvl w:val="0"/>
                <w:numId w:val="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строится вокруг новых идей</w:t>
            </w:r>
          </w:p>
          <w:p w14:paraId="7A5C3E2C" w14:textId="77777777" w:rsidR="000A0E13" w:rsidRDefault="006C4FD9">
            <w:pPr>
              <w:pStyle w:val="af1"/>
              <w:numPr>
                <w:ilvl w:val="0"/>
                <w:numId w:val="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доказываются новые идеи</w:t>
            </w:r>
          </w:p>
        </w:tc>
      </w:tr>
      <w:tr w:rsidR="000A0E13" w:rsidRPr="000013B8" w14:paraId="603B2725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0D90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243B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Глубина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исследования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5B9E3" w14:textId="77777777" w:rsidR="000A0E13" w:rsidRDefault="006C4FD9">
            <w:pPr>
              <w:pStyle w:val="af1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е содержит четко сформулированную гипотезу, цели, задачи</w:t>
            </w:r>
          </w:p>
          <w:p w14:paraId="27A8F3C3" w14:textId="77777777" w:rsidR="000A0E13" w:rsidRDefault="006C4FD9">
            <w:pPr>
              <w:pStyle w:val="af1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 содержит четко сформулированную гипотезу, цели, задачи</w:t>
            </w:r>
          </w:p>
          <w:p w14:paraId="179C3F75" w14:textId="77777777" w:rsidR="000A0E13" w:rsidRDefault="006C4FD9">
            <w:pPr>
              <w:pStyle w:val="af1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е содержит четко сформулированную гипотезу, цели, задачи и собственные выводы, соответствующие поставленным целям</w:t>
            </w:r>
          </w:p>
        </w:tc>
      </w:tr>
      <w:tr w:rsidR="000A0E13" w:rsidRPr="000013B8" w14:paraId="227447E4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A6C2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F4509" w14:textId="65F0430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>
              <w:rPr>
                <w:rFonts w:cstheme="minorHAnsi"/>
                <w:lang w:val="ru-RU"/>
              </w:rPr>
              <w:t>Практическая направленность работы</w:t>
            </w:r>
            <w:r w:rsidR="000013B8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  <w:lang w:val="ru-RU"/>
              </w:rPr>
              <w:t>(</w:t>
            </w:r>
            <w:r>
              <w:rPr>
                <w:rFonts w:cstheme="minorHAnsi"/>
                <w:i/>
                <w:lang w:val="ru-RU"/>
              </w:rPr>
              <w:t>можно выбрать все критерии</w:t>
            </w:r>
            <w:r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149B" w14:textId="77777777" w:rsidR="000A0E13" w:rsidRDefault="006C4FD9">
            <w:pPr>
              <w:pStyle w:val="af1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аличие в работе наблюдений и проводимых опытов</w:t>
            </w:r>
          </w:p>
          <w:p w14:paraId="316B49D7" w14:textId="77777777" w:rsidR="000A0E13" w:rsidRDefault="006C4FD9">
            <w:pPr>
              <w:pStyle w:val="af1"/>
              <w:numPr>
                <w:ilvl w:val="0"/>
                <w:numId w:val="1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рименение анкетирования, социального опроса</w:t>
            </w:r>
          </w:p>
          <w:p w14:paraId="7BFC8B2D" w14:textId="77777777" w:rsidR="000A0E13" w:rsidRDefault="006C4FD9">
            <w:pPr>
              <w:pStyle w:val="af1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Изготовление макетов и демонстрационных материалов</w:t>
            </w:r>
          </w:p>
        </w:tc>
      </w:tr>
      <w:tr w:rsidR="000A0E13" w:rsidRPr="000013B8" w14:paraId="7306733C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CA1F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EE5D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Качество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выступления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93D3A" w14:textId="77777777" w:rsidR="000A0E13" w:rsidRDefault="006C4FD9">
            <w:pPr>
              <w:pStyle w:val="af1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зачитывается</w:t>
            </w:r>
          </w:p>
          <w:p w14:paraId="4C1EB2EF" w14:textId="77777777" w:rsidR="000A0E13" w:rsidRDefault="006C4FD9">
            <w:pPr>
              <w:pStyle w:val="af1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рассказывается, но не объясняется суть работы</w:t>
            </w:r>
          </w:p>
          <w:p w14:paraId="50C364FF" w14:textId="77777777" w:rsidR="000A0E13" w:rsidRDefault="006C4FD9">
            <w:pPr>
              <w:pStyle w:val="af1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четко выстроен, показано владение материалом</w:t>
            </w:r>
          </w:p>
        </w:tc>
      </w:tr>
      <w:tr w:rsidR="000A0E13" w:rsidRPr="000013B8" w14:paraId="0AFA5EBA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B484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FF34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Использование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демонстрационного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материала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19CD" w14:textId="77777777" w:rsidR="000A0E13" w:rsidRDefault="006C4FD9">
            <w:pPr>
              <w:pStyle w:val="af1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не использовался</w:t>
            </w:r>
          </w:p>
          <w:p w14:paraId="5F4591E1" w14:textId="77777777" w:rsidR="000A0E13" w:rsidRDefault="006C4FD9">
            <w:pPr>
              <w:pStyle w:val="af1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использовался грамотно и удачно</w:t>
            </w:r>
          </w:p>
        </w:tc>
      </w:tr>
      <w:tr w:rsidR="000A0E13" w:rsidRPr="000013B8" w14:paraId="3CF2B2E2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ADF5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662D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Оформление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демонстрационного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материала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27B7B" w14:textId="77777777" w:rsidR="000A0E13" w:rsidRDefault="006C4FD9">
            <w:pPr>
              <w:pStyle w:val="af1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едостаточно качественно оформлен демонстрационный материал</w:t>
            </w:r>
          </w:p>
          <w:p w14:paraId="5DD7DAD3" w14:textId="77777777" w:rsidR="000A0E13" w:rsidRDefault="006C4FD9">
            <w:pPr>
              <w:pStyle w:val="af1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оформлен качественно и грамотно</w:t>
            </w:r>
          </w:p>
        </w:tc>
      </w:tr>
      <w:tr w:rsidR="000A0E13" w14:paraId="0B999941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566F6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C38F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>
              <w:rPr>
                <w:rFonts w:cstheme="minorHAnsi"/>
                <w:lang w:val="ru-RU"/>
              </w:rPr>
              <w:t>Владение научной и специальной терминологией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16C5" w14:textId="77777777" w:rsidR="000A0E13" w:rsidRDefault="006C4FD9">
            <w:pPr>
              <w:pStyle w:val="af1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Автор владеет базовой терминологией</w:t>
            </w:r>
          </w:p>
          <w:p w14:paraId="4A286AE4" w14:textId="77777777" w:rsidR="000A0E13" w:rsidRDefault="006C4FD9">
            <w:pPr>
              <w:pStyle w:val="af1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Использование специальной терминологии</w:t>
            </w:r>
          </w:p>
        </w:tc>
      </w:tr>
      <w:tr w:rsidR="000A0E13" w:rsidRPr="000013B8" w14:paraId="1DCC432E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FFB9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lastRenderedPageBreak/>
              <w:t>12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1D04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Четкость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выводов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обобщающих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доклад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1273A" w14:textId="77777777" w:rsidR="000A0E13" w:rsidRDefault="006C4FD9">
            <w:pPr>
              <w:pStyle w:val="af1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ов нет</w:t>
            </w:r>
          </w:p>
          <w:p w14:paraId="7C8AB0D0" w14:textId="77777777" w:rsidR="000A0E13" w:rsidRDefault="006C4FD9">
            <w:pPr>
              <w:pStyle w:val="af1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ы имеются, но они не доказаны</w:t>
            </w:r>
          </w:p>
          <w:p w14:paraId="6FAE061C" w14:textId="77777777" w:rsidR="000A0E13" w:rsidRDefault="006C4FD9">
            <w:pPr>
              <w:pStyle w:val="af1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ы недостаточно четкие</w:t>
            </w:r>
          </w:p>
          <w:p w14:paraId="022D4567" w14:textId="77777777" w:rsidR="000A0E13" w:rsidRDefault="006C4FD9">
            <w:pPr>
              <w:pStyle w:val="af1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ы раскрыты полно и четко</w:t>
            </w:r>
          </w:p>
        </w:tc>
      </w:tr>
      <w:tr w:rsidR="000A0E13" w14:paraId="125422C9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0F7C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D560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>
              <w:rPr>
                <w:rFonts w:cstheme="minorHAnsi"/>
                <w:lang w:val="ru-RU"/>
              </w:rPr>
              <w:t>Культура выступления (</w:t>
            </w:r>
            <w:r>
              <w:rPr>
                <w:rFonts w:cstheme="minorHAnsi"/>
                <w:i/>
                <w:lang w:val="ru-RU"/>
              </w:rPr>
              <w:t>могут выбираться все критерии</w:t>
            </w:r>
            <w:r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88BD" w14:textId="77777777" w:rsidR="000A0E13" w:rsidRDefault="006C4FD9">
            <w:pPr>
              <w:pStyle w:val="af1"/>
              <w:numPr>
                <w:ilvl w:val="0"/>
                <w:numId w:val="1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держан регламент выступления</w:t>
            </w:r>
          </w:p>
          <w:p w14:paraId="0AA86B5E" w14:textId="77777777" w:rsidR="000A0E13" w:rsidRDefault="006C4FD9">
            <w:pPr>
              <w:pStyle w:val="af1"/>
              <w:numPr>
                <w:ilvl w:val="0"/>
                <w:numId w:val="1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Соблюдены требования этикета к выступлению</w:t>
            </w:r>
          </w:p>
          <w:p w14:paraId="7A2BAB2B" w14:textId="77777777" w:rsidR="000A0E13" w:rsidRDefault="006C4FD9">
            <w:pPr>
              <w:pStyle w:val="af1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Умение четко и ясно излагать свои мысли</w:t>
            </w:r>
          </w:p>
          <w:p w14:paraId="78528F66" w14:textId="77777777" w:rsidR="000A0E13" w:rsidRDefault="006C4FD9">
            <w:pPr>
              <w:pStyle w:val="af1"/>
              <w:numPr>
                <w:ilvl w:val="0"/>
                <w:numId w:val="2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разительная речь</w:t>
            </w:r>
          </w:p>
        </w:tc>
      </w:tr>
      <w:tr w:rsidR="000A0E13" w14:paraId="47443149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72DB2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D3BE" w14:textId="046495D9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>
              <w:rPr>
                <w:rFonts w:cstheme="minorHAnsi"/>
                <w:lang w:val="ru-RU"/>
              </w:rPr>
              <w:t>Эрудиция автора</w:t>
            </w:r>
            <w:r w:rsidR="000013B8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  <w:lang w:val="ru-RU"/>
              </w:rPr>
              <w:t>(</w:t>
            </w:r>
            <w:r>
              <w:rPr>
                <w:rFonts w:cstheme="minorHAnsi"/>
                <w:i/>
                <w:lang w:val="ru-RU"/>
              </w:rPr>
              <w:t>могут выбираться все критерии</w:t>
            </w:r>
            <w:r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7DDD7" w14:textId="77777777" w:rsidR="000A0E13" w:rsidRDefault="006C4FD9">
            <w:pPr>
              <w:pStyle w:val="af1"/>
              <w:numPr>
                <w:ilvl w:val="0"/>
                <w:numId w:val="2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тличное знание изучаемой проблемы</w:t>
            </w:r>
          </w:p>
          <w:p w14:paraId="0A465554" w14:textId="77777777" w:rsidR="000A0E13" w:rsidRDefault="006C4FD9">
            <w:pPr>
              <w:pStyle w:val="af1"/>
              <w:numPr>
                <w:ilvl w:val="0"/>
                <w:numId w:val="2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Богатый словарный запас</w:t>
            </w:r>
          </w:p>
        </w:tc>
      </w:tr>
      <w:tr w:rsidR="000A0E13" w:rsidRPr="000013B8" w14:paraId="5F3C3E4B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9916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4931E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Качество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ответов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на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вопросы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CD397" w14:textId="77777777" w:rsidR="000A0E13" w:rsidRDefault="006C4FD9">
            <w:pPr>
              <w:pStyle w:val="af1"/>
              <w:numPr>
                <w:ilvl w:val="0"/>
                <w:numId w:val="2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твечает на вопросы с некоторым затруднением</w:t>
            </w:r>
          </w:p>
          <w:p w14:paraId="17CE4510" w14:textId="77777777" w:rsidR="000A0E13" w:rsidRDefault="006C4FD9">
            <w:pPr>
              <w:pStyle w:val="af1"/>
              <w:numPr>
                <w:ilvl w:val="0"/>
                <w:numId w:val="2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Четко и грамотно отвечает на поставленный вопрос</w:t>
            </w:r>
          </w:p>
        </w:tc>
      </w:tr>
      <w:tr w:rsidR="000A0E13" w14:paraId="5D773AA2" w14:textId="77777777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EA807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D3C9" w14:textId="77777777" w:rsidR="000A0E13" w:rsidRDefault="006C4FD9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</w:rPr>
              <w:t>Итого</w:t>
            </w:r>
            <w:proofErr w:type="spellEnd"/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852E" w14:textId="77777777" w:rsidR="000A0E13" w:rsidRDefault="000A0E13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</w:p>
        </w:tc>
      </w:tr>
    </w:tbl>
    <w:p w14:paraId="42113BAF" w14:textId="3617762A" w:rsidR="000A0E13" w:rsidRDefault="006C4FD9">
      <w:pPr>
        <w:spacing w:after="0"/>
        <w:rPr>
          <w:rFonts w:eastAsia="Calibri" w:cstheme="minorHAnsi"/>
          <w:sz w:val="22"/>
          <w:szCs w:val="22"/>
          <w:u w:val="single"/>
        </w:rPr>
      </w:pPr>
      <w:r>
        <w:rPr>
          <w:rFonts w:cstheme="minorHAnsi"/>
        </w:rPr>
        <w:t xml:space="preserve">Ф.И.О.______________________________________________________________ </w:t>
      </w:r>
      <w:r>
        <w:rPr>
          <w:rFonts w:cstheme="minorHAnsi"/>
          <w:lang w:val="ru-RU"/>
        </w:rPr>
        <w:t>под</w:t>
      </w:r>
      <w:proofErr w:type="spellStart"/>
      <w:r>
        <w:rPr>
          <w:rFonts w:cstheme="minorHAnsi"/>
        </w:rPr>
        <w:t>пись</w:t>
      </w:r>
      <w:proofErr w:type="spellEnd"/>
      <w:r>
        <w:rPr>
          <w:rFonts w:cstheme="minorHAnsi"/>
        </w:rPr>
        <w:t xml:space="preserve"> ______________________________________________________________________________________________________________________________________________________________________________</w:t>
      </w:r>
    </w:p>
    <w:p w14:paraId="2A2B7275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FD2A9B9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FC61964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C8DC7B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BF3BA3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C5FDE11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D703C5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7B89559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F46700A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C452173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3210F53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6558EC2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B529DBD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B7A3FD7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BEFEF53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EBD234A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8FF8315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54951E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0E98D99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AE9D70F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7EC484C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E9E4A2D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9906D87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4C68AF8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FCE050A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DA42C46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E433287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2F62841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8731CD4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325DB56" w14:textId="77777777" w:rsidR="000A0E13" w:rsidRDefault="000A0E1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E5C68DB" w14:textId="77777777" w:rsidR="000A0E13" w:rsidRDefault="000A0E13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F61B8" w14:textId="77777777" w:rsidR="000A0E13" w:rsidRDefault="000A0E13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0A0E13">
      <w:pgSz w:w="12240" w:h="15840"/>
      <w:pgMar w:top="568" w:right="850" w:bottom="56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AB599" w14:textId="77777777" w:rsidR="00C877FD" w:rsidRDefault="00C877FD">
      <w:pPr>
        <w:spacing w:after="0"/>
      </w:pPr>
      <w:r>
        <w:separator/>
      </w:r>
    </w:p>
  </w:endnote>
  <w:endnote w:type="continuationSeparator" w:id="0">
    <w:p w14:paraId="1E807238" w14:textId="77777777" w:rsidR="00C877FD" w:rsidRDefault="00C877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3B372" w14:textId="77777777" w:rsidR="00C877FD" w:rsidRDefault="00C877FD">
      <w:pPr>
        <w:spacing w:after="0"/>
      </w:pPr>
      <w:r>
        <w:separator/>
      </w:r>
    </w:p>
  </w:footnote>
  <w:footnote w:type="continuationSeparator" w:id="0">
    <w:p w14:paraId="46D4A8C6" w14:textId="77777777" w:rsidR="00C877FD" w:rsidRDefault="00C877F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03C1"/>
    <w:multiLevelType w:val="multilevel"/>
    <w:tmpl w:val="021103C1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295F38"/>
    <w:multiLevelType w:val="multilevel"/>
    <w:tmpl w:val="03295F38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3E4A56"/>
    <w:multiLevelType w:val="multilevel"/>
    <w:tmpl w:val="1F3E4A56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7B500C8"/>
    <w:multiLevelType w:val="multilevel"/>
    <w:tmpl w:val="27B500C8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A565EDC"/>
    <w:multiLevelType w:val="multilevel"/>
    <w:tmpl w:val="2A565EDC"/>
    <w:lvl w:ilvl="0"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1D6990"/>
    <w:multiLevelType w:val="multilevel"/>
    <w:tmpl w:val="2D1D6990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D363015"/>
    <w:multiLevelType w:val="multilevel"/>
    <w:tmpl w:val="2D363015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1B113D7"/>
    <w:multiLevelType w:val="multilevel"/>
    <w:tmpl w:val="31B113D7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1FA038A"/>
    <w:multiLevelType w:val="multilevel"/>
    <w:tmpl w:val="31FA038A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5925B44"/>
    <w:multiLevelType w:val="multilevel"/>
    <w:tmpl w:val="35925B44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176CB3"/>
    <w:multiLevelType w:val="multilevel"/>
    <w:tmpl w:val="39176CB3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A9E0E7A"/>
    <w:multiLevelType w:val="multilevel"/>
    <w:tmpl w:val="3A9E0E7A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CE72375"/>
    <w:multiLevelType w:val="multilevel"/>
    <w:tmpl w:val="3CE72375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E74201D"/>
    <w:multiLevelType w:val="multilevel"/>
    <w:tmpl w:val="3E74201D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430165D"/>
    <w:multiLevelType w:val="multilevel"/>
    <w:tmpl w:val="4430165D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E6621"/>
    <w:multiLevelType w:val="multilevel"/>
    <w:tmpl w:val="4F1E6621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6EA26AE"/>
    <w:multiLevelType w:val="multilevel"/>
    <w:tmpl w:val="56EA26AE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0D51EE7"/>
    <w:multiLevelType w:val="multilevel"/>
    <w:tmpl w:val="60D51EE7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AD65758"/>
    <w:multiLevelType w:val="multilevel"/>
    <w:tmpl w:val="6AD65758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2C7089F"/>
    <w:multiLevelType w:val="multilevel"/>
    <w:tmpl w:val="72C7089F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3D50A02"/>
    <w:multiLevelType w:val="multilevel"/>
    <w:tmpl w:val="73D50A02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3FB2385"/>
    <w:multiLevelType w:val="multilevel"/>
    <w:tmpl w:val="73FB2385"/>
    <w:lvl w:ilvl="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75563559"/>
    <w:multiLevelType w:val="multilevel"/>
    <w:tmpl w:val="75563559"/>
    <w:lvl w:ilvl="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F5C3129"/>
    <w:multiLevelType w:val="multilevel"/>
    <w:tmpl w:val="7F5C3129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Calibr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num w:numId="1" w16cid:durableId="1395466251">
    <w:abstractNumId w:val="23"/>
  </w:num>
  <w:num w:numId="2" w16cid:durableId="891772511">
    <w:abstractNumId w:val="14"/>
  </w:num>
  <w:num w:numId="3" w16cid:durableId="246381820">
    <w:abstractNumId w:val="21"/>
  </w:num>
  <w:num w:numId="4" w16cid:durableId="166142044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237460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4503694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378396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4811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69969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6687818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33694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2938690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341152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8330786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998087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497040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8723356">
    <w:abstractNumId w:val="4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0"/>
  </w:num>
  <w:num w:numId="18" w16cid:durableId="126858146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9739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47093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486640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322429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723566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7631964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13B8"/>
    <w:rsid w:val="000017E6"/>
    <w:rsid w:val="00011C8B"/>
    <w:rsid w:val="000150B1"/>
    <w:rsid w:val="000211CC"/>
    <w:rsid w:val="000A0E13"/>
    <w:rsid w:val="000E1CC7"/>
    <w:rsid w:val="001121A8"/>
    <w:rsid w:val="00117B31"/>
    <w:rsid w:val="0018696C"/>
    <w:rsid w:val="00194CF9"/>
    <w:rsid w:val="001B29AD"/>
    <w:rsid w:val="001C6122"/>
    <w:rsid w:val="001E0165"/>
    <w:rsid w:val="001E2F53"/>
    <w:rsid w:val="001F6894"/>
    <w:rsid w:val="0020144D"/>
    <w:rsid w:val="00204A81"/>
    <w:rsid w:val="00207712"/>
    <w:rsid w:val="0024290F"/>
    <w:rsid w:val="002E244F"/>
    <w:rsid w:val="002F24BE"/>
    <w:rsid w:val="00324BC2"/>
    <w:rsid w:val="00330D76"/>
    <w:rsid w:val="0034583F"/>
    <w:rsid w:val="00352016"/>
    <w:rsid w:val="003549B3"/>
    <w:rsid w:val="0035678D"/>
    <w:rsid w:val="00387798"/>
    <w:rsid w:val="003A4E4E"/>
    <w:rsid w:val="003C28BF"/>
    <w:rsid w:val="003E4C86"/>
    <w:rsid w:val="003E655F"/>
    <w:rsid w:val="003E754D"/>
    <w:rsid w:val="003F3AE8"/>
    <w:rsid w:val="004533CB"/>
    <w:rsid w:val="004557AC"/>
    <w:rsid w:val="00467887"/>
    <w:rsid w:val="00472D14"/>
    <w:rsid w:val="004A5050"/>
    <w:rsid w:val="004C7CF8"/>
    <w:rsid w:val="004D786C"/>
    <w:rsid w:val="004E29B3"/>
    <w:rsid w:val="005300E3"/>
    <w:rsid w:val="005320B1"/>
    <w:rsid w:val="00590D07"/>
    <w:rsid w:val="00605460"/>
    <w:rsid w:val="0064429A"/>
    <w:rsid w:val="0066791E"/>
    <w:rsid w:val="006926AA"/>
    <w:rsid w:val="006A6AFE"/>
    <w:rsid w:val="006C4FD9"/>
    <w:rsid w:val="007010E6"/>
    <w:rsid w:val="00745991"/>
    <w:rsid w:val="0075774F"/>
    <w:rsid w:val="007663DA"/>
    <w:rsid w:val="00784D58"/>
    <w:rsid w:val="00795A3A"/>
    <w:rsid w:val="007A1F58"/>
    <w:rsid w:val="007B7D0C"/>
    <w:rsid w:val="007D0657"/>
    <w:rsid w:val="00803F51"/>
    <w:rsid w:val="00807093"/>
    <w:rsid w:val="008278CE"/>
    <w:rsid w:val="00866F56"/>
    <w:rsid w:val="008D1EC7"/>
    <w:rsid w:val="008D24E3"/>
    <w:rsid w:val="008D6863"/>
    <w:rsid w:val="008E712B"/>
    <w:rsid w:val="008F446A"/>
    <w:rsid w:val="00910B1A"/>
    <w:rsid w:val="00947A8C"/>
    <w:rsid w:val="009903F4"/>
    <w:rsid w:val="009A41D3"/>
    <w:rsid w:val="009A4E07"/>
    <w:rsid w:val="009C6709"/>
    <w:rsid w:val="009F4223"/>
    <w:rsid w:val="009F489B"/>
    <w:rsid w:val="00A22F4D"/>
    <w:rsid w:val="00A362DB"/>
    <w:rsid w:val="00A4272F"/>
    <w:rsid w:val="00A4726D"/>
    <w:rsid w:val="00A51B27"/>
    <w:rsid w:val="00AB5958"/>
    <w:rsid w:val="00AC7172"/>
    <w:rsid w:val="00AF6746"/>
    <w:rsid w:val="00B24518"/>
    <w:rsid w:val="00B33418"/>
    <w:rsid w:val="00B4102C"/>
    <w:rsid w:val="00B458BB"/>
    <w:rsid w:val="00B86B75"/>
    <w:rsid w:val="00BA3791"/>
    <w:rsid w:val="00BB2EE2"/>
    <w:rsid w:val="00BC48D5"/>
    <w:rsid w:val="00BD605F"/>
    <w:rsid w:val="00C12446"/>
    <w:rsid w:val="00C36279"/>
    <w:rsid w:val="00C36891"/>
    <w:rsid w:val="00C877FD"/>
    <w:rsid w:val="00CA1680"/>
    <w:rsid w:val="00CE579E"/>
    <w:rsid w:val="00D14B6F"/>
    <w:rsid w:val="00D40D5C"/>
    <w:rsid w:val="00D47DE8"/>
    <w:rsid w:val="00D54518"/>
    <w:rsid w:val="00D560B7"/>
    <w:rsid w:val="00D63786"/>
    <w:rsid w:val="00D80C33"/>
    <w:rsid w:val="00DA0483"/>
    <w:rsid w:val="00DD2BDA"/>
    <w:rsid w:val="00DF23EB"/>
    <w:rsid w:val="00DF5E2E"/>
    <w:rsid w:val="00DF7CCE"/>
    <w:rsid w:val="00E23621"/>
    <w:rsid w:val="00E315A3"/>
    <w:rsid w:val="00E35FD4"/>
    <w:rsid w:val="00E7659B"/>
    <w:rsid w:val="00E83D94"/>
    <w:rsid w:val="00E876B4"/>
    <w:rsid w:val="00F04FEE"/>
    <w:rsid w:val="00F40597"/>
    <w:rsid w:val="00F532E8"/>
    <w:rsid w:val="00F84EA3"/>
    <w:rsid w:val="00F93127"/>
    <w:rsid w:val="00F96327"/>
    <w:rsid w:val="00FB4869"/>
    <w:rsid w:val="00FB4A6A"/>
    <w:rsid w:val="00FC3DD3"/>
    <w:rsid w:val="00FD2AB7"/>
    <w:rsid w:val="00FF3AB5"/>
    <w:rsid w:val="590A57B4"/>
    <w:rsid w:val="672F71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01413ADC"/>
  <w15:docId w15:val="{39DDC664-8BCE-452F-A19F-EE5A3599B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  <w:qFormat/>
  </w:style>
  <w:style w:type="paragraph" w:styleId="a7">
    <w:name w:val="caption"/>
    <w:basedOn w:val="a"/>
    <w:link w:val="a6"/>
    <w:qFormat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Balloon Text"/>
    <w:basedOn w:val="a"/>
    <w:link w:val="aa"/>
    <w:qFormat/>
    <w:pPr>
      <w:spacing w:after="0"/>
    </w:pPr>
    <w:rPr>
      <w:rFonts w:ascii="Tahoma" w:hAnsi="Tahoma" w:cs="Tahoma"/>
      <w:sz w:val="16"/>
      <w:szCs w:val="16"/>
    </w:rPr>
  </w:style>
  <w:style w:type="paragraph" w:styleId="ab">
    <w:name w:val="footnote text"/>
    <w:basedOn w:val="a"/>
    <w:uiPriority w:val="9"/>
    <w:unhideWhenUsed/>
    <w:qFormat/>
  </w:style>
  <w:style w:type="paragraph" w:styleId="ac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e">
    <w:name w:val="Subtitle"/>
    <w:basedOn w:val="ad"/>
    <w:next w:val="a0"/>
    <w:qFormat/>
    <w:pPr>
      <w:spacing w:before="240"/>
    </w:pPr>
    <w:rPr>
      <w:sz w:val="30"/>
      <w:szCs w:val="30"/>
    </w:rPr>
  </w:style>
  <w:style w:type="paragraph" w:styleId="af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styleId="af0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7"/>
    <w:qFormat/>
    <w:pPr>
      <w:keepNext/>
    </w:pPr>
  </w:style>
  <w:style w:type="paragraph" w:customStyle="1" w:styleId="ImageCaption">
    <w:name w:val="Image Caption"/>
    <w:basedOn w:val="a7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a">
    <w:name w:val="Текст выноски Знак"/>
    <w:basedOn w:val="a1"/>
    <w:link w:val="a9"/>
    <w:qFormat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qFormat/>
  </w:style>
  <w:style w:type="paragraph" w:styleId="af1">
    <w:name w:val="List Paragraph"/>
    <w:basedOn w:val="a"/>
    <w:uiPriority w:val="99"/>
    <w:qFormat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/>
    </w:rPr>
  </w:style>
  <w:style w:type="character" w:styleId="af2">
    <w:name w:val="Unresolved Mention"/>
    <w:basedOn w:val="a1"/>
    <w:uiPriority w:val="99"/>
    <w:semiHidden/>
    <w:unhideWhenUsed/>
    <w:rsid w:val="00001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oogle.com/forms/d/e/1FAIpQLSdSlV9WXFRM2P9YtNYqiOR-Uw4Qj_9VBK9X4uF9iqC6HlyEPg/viewform?usp=head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lspu.ru/sveden/departments/kafedry/detail.php?ID=1002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E7F943-B0A7-44F2-8195-659734CA2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53</Words>
  <Characters>12845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лина Федоровна</dc:creator>
  <cp:lastModifiedBy>1</cp:lastModifiedBy>
  <cp:revision>8</cp:revision>
  <dcterms:created xsi:type="dcterms:W3CDTF">2025-11-28T05:04:00Z</dcterms:created>
  <dcterms:modified xsi:type="dcterms:W3CDTF">2026-02-0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3155</vt:lpwstr>
  </property>
  <property fmtid="{D5CDD505-2E9C-101B-9397-08002B2CF9AE}" pid="3" name="ICV">
    <vt:lpwstr>2A29AFC80CBB4030BAB7DB548988742A_13</vt:lpwstr>
  </property>
</Properties>
</file>